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89D989" w14:textId="77777777" w:rsidR="000B6B5C" w:rsidRDefault="000B6B5C" w:rsidP="000B6B5C">
      <w:pPr>
        <w:pStyle w:val="NormalWeb"/>
        <w:spacing w:before="0" w:beforeAutospacing="0" w:after="0" w:afterAutospacing="0"/>
        <w:jc w:val="center"/>
        <w:rPr>
          <w:color w:val="000000"/>
          <w:sz w:val="32"/>
          <w:szCs w:val="32"/>
        </w:rPr>
      </w:pPr>
      <w:r>
        <w:rPr>
          <w:noProof/>
          <w:color w:val="000000"/>
          <w:sz w:val="32"/>
          <w:szCs w:val="32"/>
        </w:rPr>
        <w:drawing>
          <wp:inline distT="0" distB="0" distL="0" distR="0" wp14:anchorId="1969D4E4" wp14:editId="0C18FEB5">
            <wp:extent cx="1680386" cy="192544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titled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89319" cy="1935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B1E55" w14:textId="77777777" w:rsidR="000B6B5C" w:rsidRDefault="000B6B5C" w:rsidP="000B6B5C">
      <w:pPr>
        <w:pStyle w:val="NormalWeb"/>
        <w:spacing w:before="0" w:beforeAutospacing="0" w:after="0" w:afterAutospacing="0"/>
        <w:jc w:val="center"/>
        <w:rPr>
          <w:color w:val="000000"/>
          <w:sz w:val="32"/>
          <w:szCs w:val="32"/>
        </w:rPr>
      </w:pPr>
    </w:p>
    <w:p w14:paraId="2F777A3F" w14:textId="77777777" w:rsidR="000B6B5C" w:rsidRDefault="000B6B5C" w:rsidP="000B6B5C">
      <w:pPr>
        <w:pStyle w:val="NormalWeb"/>
        <w:spacing w:before="0" w:beforeAutospacing="0" w:after="0" w:afterAutospacing="0"/>
        <w:jc w:val="center"/>
        <w:rPr>
          <w:color w:val="000000"/>
          <w:sz w:val="32"/>
          <w:szCs w:val="32"/>
        </w:rPr>
      </w:pPr>
    </w:p>
    <w:p w14:paraId="159994C9" w14:textId="77777777" w:rsidR="000B6B5C" w:rsidRDefault="000B6B5C" w:rsidP="000B6B5C">
      <w:pPr>
        <w:pStyle w:val="NormalWeb"/>
        <w:spacing w:before="0" w:beforeAutospacing="0" w:after="0" w:afterAutospacing="0"/>
        <w:rPr>
          <w:color w:val="000000"/>
          <w:sz w:val="32"/>
          <w:szCs w:val="32"/>
        </w:rPr>
      </w:pPr>
    </w:p>
    <w:p w14:paraId="3FEDAAF3" w14:textId="77777777" w:rsidR="000B6B5C" w:rsidRDefault="000B6B5C" w:rsidP="000B6B5C">
      <w:pPr>
        <w:pStyle w:val="NormalWeb"/>
        <w:spacing w:before="0" w:beforeAutospacing="0" w:after="0" w:afterAutospacing="0"/>
        <w:jc w:val="center"/>
        <w:rPr>
          <w:color w:val="000000"/>
          <w:sz w:val="32"/>
          <w:szCs w:val="32"/>
        </w:rPr>
      </w:pPr>
      <w:r>
        <w:rPr>
          <w:color w:val="000000"/>
          <w:sz w:val="32"/>
          <w:szCs w:val="32"/>
        </w:rPr>
        <w:t>ADDIS ABABA UNIVERSITY</w:t>
      </w:r>
    </w:p>
    <w:p w14:paraId="1BC41481" w14:textId="77777777" w:rsidR="000B6B5C" w:rsidRDefault="000B6B5C" w:rsidP="000B6B5C">
      <w:pPr>
        <w:pStyle w:val="NormalWeb"/>
        <w:spacing w:before="0" w:beforeAutospacing="0" w:after="0" w:afterAutospacing="0"/>
        <w:jc w:val="center"/>
        <w:rPr>
          <w:color w:val="000000"/>
          <w:sz w:val="32"/>
          <w:szCs w:val="32"/>
        </w:rPr>
      </w:pPr>
    </w:p>
    <w:p w14:paraId="4C5365BD" w14:textId="77777777" w:rsidR="000B6B5C" w:rsidRDefault="000B6B5C" w:rsidP="000B6B5C">
      <w:pPr>
        <w:pStyle w:val="NormalWeb"/>
        <w:spacing w:before="0" w:beforeAutospacing="0" w:after="0" w:afterAutospacing="0" w:line="480" w:lineRule="auto"/>
        <w:jc w:val="center"/>
        <w:rPr>
          <w:color w:val="000000"/>
          <w:sz w:val="32"/>
          <w:szCs w:val="32"/>
        </w:rPr>
      </w:pPr>
      <w:r>
        <w:rPr>
          <w:color w:val="000000"/>
          <w:sz w:val="32"/>
          <w:szCs w:val="32"/>
        </w:rPr>
        <w:t>ADDIS ABABA INSTITUTE OF TECHNOLOGY</w:t>
      </w:r>
    </w:p>
    <w:p w14:paraId="3672EB70" w14:textId="77777777" w:rsidR="000B6B5C" w:rsidRDefault="000B6B5C" w:rsidP="000B6B5C">
      <w:pPr>
        <w:pStyle w:val="NormalWeb"/>
        <w:spacing w:before="0" w:beforeAutospacing="0" w:after="0" w:afterAutospacing="0" w:line="480" w:lineRule="auto"/>
        <w:jc w:val="center"/>
        <w:rPr>
          <w:color w:val="000000"/>
          <w:sz w:val="32"/>
          <w:szCs w:val="32"/>
        </w:rPr>
      </w:pPr>
      <w:r>
        <w:rPr>
          <w:color w:val="000000"/>
          <w:sz w:val="32"/>
          <w:szCs w:val="32"/>
        </w:rPr>
        <w:t>CENTER OF INFORMATION TECHNOLOGY AND SCIENTIFIC</w:t>
      </w:r>
    </w:p>
    <w:p w14:paraId="71BEF11D" w14:textId="77777777" w:rsidR="000B6B5C" w:rsidRPr="00630C0C" w:rsidRDefault="000B6B5C" w:rsidP="000B6B5C">
      <w:pPr>
        <w:pStyle w:val="NormalWeb"/>
        <w:spacing w:before="0" w:beforeAutospacing="0" w:after="0" w:afterAutospacing="0" w:line="480" w:lineRule="auto"/>
        <w:jc w:val="center"/>
        <w:rPr>
          <w:rFonts w:ascii="Arial" w:hAnsi="Arial" w:cs="Arial"/>
          <w:color w:val="000000"/>
          <w:sz w:val="22"/>
          <w:szCs w:val="22"/>
        </w:rPr>
      </w:pPr>
      <w:r>
        <w:rPr>
          <w:color w:val="000000"/>
          <w:sz w:val="32"/>
          <w:szCs w:val="32"/>
        </w:rPr>
        <w:t>COMPUTING</w:t>
      </w:r>
    </w:p>
    <w:p w14:paraId="4534E60A" w14:textId="77777777" w:rsidR="000B6B5C" w:rsidRDefault="000B6B5C" w:rsidP="000B6B5C"/>
    <w:p w14:paraId="00BCECFB" w14:textId="62196A87" w:rsidR="00B7361E" w:rsidRDefault="00B7361E"/>
    <w:p w14:paraId="0418A9FE" w14:textId="413E2CCC" w:rsidR="000B6B5C" w:rsidRDefault="000B6B5C"/>
    <w:p w14:paraId="09495871" w14:textId="5DD2A1B8" w:rsidR="000B6B5C" w:rsidRDefault="000B6B5C"/>
    <w:p w14:paraId="7492F24C" w14:textId="44664160" w:rsidR="000B6B5C" w:rsidRDefault="000B6B5C"/>
    <w:p w14:paraId="21E6CBC8" w14:textId="2E246B35" w:rsidR="000B6B5C" w:rsidRDefault="000B6B5C"/>
    <w:p w14:paraId="4631A8E5" w14:textId="7A292E75" w:rsidR="000B6B5C" w:rsidRDefault="000B6B5C"/>
    <w:p w14:paraId="18E83378" w14:textId="1F0B4AE7" w:rsidR="000B6B5C" w:rsidRDefault="000B6B5C"/>
    <w:p w14:paraId="0F453E43" w14:textId="6E72489C" w:rsidR="000B6B5C" w:rsidRDefault="000B6B5C"/>
    <w:p w14:paraId="31587252" w14:textId="29269220" w:rsidR="000B6B5C" w:rsidRDefault="000B6B5C"/>
    <w:p w14:paraId="47C0A367" w14:textId="44496EB9" w:rsidR="000B6B5C" w:rsidRDefault="000B6B5C"/>
    <w:p w14:paraId="502993E9" w14:textId="661C3047" w:rsidR="000B6B5C" w:rsidRDefault="000B6B5C"/>
    <w:p w14:paraId="6274FD71" w14:textId="3DEE1517" w:rsidR="000B6B5C" w:rsidRDefault="000B6B5C"/>
    <w:p w14:paraId="71ABE493" w14:textId="6A6CD7B5" w:rsidR="00C751F7" w:rsidRDefault="00C751F7"/>
    <w:p w14:paraId="6C9C21C7" w14:textId="77777777" w:rsidR="00C751F7" w:rsidRDefault="00C751F7"/>
    <w:p w14:paraId="50FB0200" w14:textId="48888A8C" w:rsidR="000B6B5C" w:rsidRDefault="000B6B5C"/>
    <w:p w14:paraId="393800D1" w14:textId="77777777" w:rsidR="000B6B5C" w:rsidRDefault="000B6B5C"/>
    <w:sectPr w:rsidR="000B6B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NzUzs7S0tDAyNbdU0lEKTi0uzszPAykwrAUAcyRi9SwAAAA="/>
  </w:docVars>
  <w:rsids>
    <w:rsidRoot w:val="00F9053E"/>
    <w:rsid w:val="000B6B5C"/>
    <w:rsid w:val="00B7361E"/>
    <w:rsid w:val="00C751F7"/>
    <w:rsid w:val="00F90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1717F"/>
  <w15:chartTrackingRefBased/>
  <w15:docId w15:val="{E18A40A3-51CC-41AE-95E5-0D8E3B9619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6B5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B6B5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20</Words>
  <Characters>120</Characters>
  <Application>Microsoft Office Word</Application>
  <DocSecurity>0</DocSecurity>
  <Lines>1</Lines>
  <Paragraphs>1</Paragraphs>
  <ScaleCrop>false</ScaleCrop>
  <Company/>
  <LinksUpToDate>false</LinksUpToDate>
  <CharactersWithSpaces>1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 dan</dc:creator>
  <cp:keywords/>
  <dc:description/>
  <cp:lastModifiedBy>mik dan</cp:lastModifiedBy>
  <cp:revision>3</cp:revision>
  <dcterms:created xsi:type="dcterms:W3CDTF">2021-01-23T11:40:00Z</dcterms:created>
  <dcterms:modified xsi:type="dcterms:W3CDTF">2021-01-23T11:53:00Z</dcterms:modified>
</cp:coreProperties>
</file>